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Advanced Studies in Speech Therapy at Universidad Complutense de Madrid</w:t>
      </w:r>
    </w:p>
    <w:bookmarkEnd w:id="20"/>
    <w:p>
      <w:pPr>
        <w:pStyle w:val="BodyText"/>
      </w:pPr>
      <w:r>
        <w:t xml:space="preserve">[Your Name]</w:t>
      </w:r>
      <w:r>
        <w:br/>
      </w:r>
      <w:r>
        <w:t xml:space="preserve">Address</w:t>
      </w:r>
      <w:r>
        <w:br/>
      </w:r>
      <w:r>
        <w:t xml:space="preserve">City, Postal Code</w:t>
      </w:r>
      <w:r>
        <w:br/>
      </w:r>
      <w:r>
        <w:t xml:space="preserve">Email | Phone Number</w:t>
      </w:r>
      <w:r>
        <w:br/>
      </w:r>
      <w:r>
        <w:t xml:space="preserve">Date</w:t>
      </w:r>
    </w:p>
    <w:p>
      <w:pPr>
        <w:pStyle w:val="BodyText"/>
      </w:pPr>
      <w:r>
        <w:t xml:space="preserve">Scholarship Committee</w:t>
      </w:r>
      <w:r>
        <w:br/>
      </w:r>
      <w:r>
        <w:t xml:space="preserve">Universidad Complutense de Madrid (UCM)</w:t>
      </w:r>
      <w:r>
        <w:br/>
      </w:r>
      <w:r>
        <w:t xml:space="preserve">Plaza de las Ciencias, 3</w:t>
      </w:r>
      <w:r>
        <w:br/>
      </w:r>
      <w:r>
        <w:t xml:space="preserve">28040 Madrid, Spain</w:t>
      </w:r>
    </w:p>
    <w:p>
      <w:pPr>
        <w:pStyle w:val="BodyText"/>
      </w:pPr>
      <w:r>
        <w:t xml:space="preserve">Dear Scholarship Committee,</w:t>
      </w:r>
    </w:p>
    <w:p>
      <w:pPr>
        <w:pStyle w:val="BodyText"/>
      </w:pPr>
      <w:r>
        <w:t xml:space="preserve">It is with profound enthusiasm and unwavering commitment that I submit this Scholarship Application Letter for the prestigious International Graduate Fellowship in Speech Therapy at Universidad Complutense de Madrid. As an emerging professional dedicated to transforming communication disorders through evidence-based practice, my journey has been meticulously aligned toward becoming a highly skilled Speech Therapist in Spain's vibrant capital. This scholarship represents not merely financial support, but a pivotal opportunity to contribute meaningfully to the healthcare landscape of Spain Madrid—a city renowned for its cultural richness and cutting-edge medical innovation.</w:t>
      </w:r>
    </w:p>
    <w:p>
      <w:pPr>
        <w:pStyle w:val="BodyText"/>
      </w:pPr>
      <w:r>
        <w:t xml:space="preserve">My academic foundation began with a Bachelor's degree in Speech-Language Pathology from [Your University], where I graduated with honors while completing 650+ clinical hours across diverse settings including pediatric rehabilitation centers, neurological hospitals, and inclusive education programs. During my clinical internship at [Hospital/Institution Name], I developed specialized protocols for bilingual children (Spanish-English) navigating language acquisition barriers—a critical need in Madrid's multicultural environment. My research project on "Cognitive-Communication Disorders in Aging Spanish Populations" earned recognition at the International Association of Speech-Language Pathologists conference, underscoring my dedication to advancing practice within Spain Madrid's unique demographic context.</w:t>
      </w:r>
    </w:p>
    <w:p>
      <w:pPr>
        <w:pStyle w:val="BodyText"/>
      </w:pPr>
      <w:r>
        <w:t xml:space="preserve">What draws me specifically to Madrid is its unparalleled integration of clinical excellence with cultural sensitivity. The city's healthcare system—particularly institutions like Hospital Universitario La Princesa and the Comunidad de Madrid’s Early Intervention Network—exemplifies the holistic approach I aspire to embody. I have closely followed UCM’s pioneering work in neurogenic speech disorders, especially Dr. Elena Martínez’s research on stroke recovery through teletherapy platforms now widely implemented across Spain Madrid. This scholarship would enable me to fully immerse in these academic and clinical resources while studying under leading experts at the UCM Speech Therapy Department. Madrid's position as a hub for European healthcare innovation ensures I will gain exposure to best practices directly applicable to the evolving needs of Spain's 47 million population, where speech therapy services remain critically underserved in rural-urban divides.</w:t>
      </w:r>
    </w:p>
    <w:p>
      <w:pPr>
        <w:pStyle w:val="BodyText"/>
      </w:pPr>
      <w:r>
        <w:t xml:space="preserve">Financial constraints have long been a barrier to my professional growth. As an international student from [Your Country], tuition fees and living expenses would otherwise prevent me from pursuing this transformative opportunity. This scholarship is therefore indispensable—it would cover 100% of my program costs, allowing me to focus entirely on clinical rotations at Madrid's top-tier facilities without financial distraction. I have already secured a conditional internship placement at Fundación Aladina, a Madrid-based NGO providing speech therapy to refugees and low-income families—a testament to my proactive approach. With this scholarship, I will not only meet academic requirements but actively contribute to their community outreach programs while completing my Master's in Clinical Speech Therapy.</w:t>
      </w:r>
    </w:p>
    <w:p>
      <w:pPr>
        <w:pStyle w:val="BodyText"/>
      </w:pPr>
      <w:r>
        <w:t xml:space="preserve">My vision extends beyond personal achievement. I aim to establish a mobile speech therapy unit targeting Madrid’s underserved neighborhoods—specifically the Barrio de La Latina and Villa de Vallecas communities where access to specialized care remains limited. Drawing from my experience working with immigrant populations in [Your Country], I plan to develop culturally competent intervention models addressing linguistic diversity, including Romani language support and Arabic-English bilingual therapy frameworks now urgently needed in Spain Madrid’s classrooms. This initiative directly responds to the 2023 Ministry of Health report highlighting a 43% increase in childhood communication disorders across Madrid's socioeconomically challenged zones.</w:t>
      </w:r>
    </w:p>
    <w:p>
      <w:pPr>
        <w:pStyle w:val="BodyText"/>
      </w:pPr>
      <w:r>
        <w:t xml:space="preserve">The significance of this Scholarship Application Letter transcends my individual aspirations—it represents a bridge between global health equity and local impact. Spain Madrid’s commitment to universal healthcare access creates the perfect ecosystem for translating academic knowledge into community transformation. I am particularly inspired by how UCM collaborates with Madrid’s Municipal Health Service (MHS) on interdisciplinary projects, such as their recent initiative integrating speech therapists into primary care teams for early autism detection in preschoolers. This model is precisely the innovative approach I intend to replicate upon graduation.</w:t>
      </w:r>
    </w:p>
    <w:p>
      <w:pPr>
        <w:pStyle w:val="BodyText"/>
      </w:pPr>
      <w:r>
        <w:t xml:space="preserve">Having already secured letters of recommendation from Dr. Ana López (Head of Speech Therapy at Hospital Gregorio Marañón, Madrid) and Professor Carlos Fernández (UCM Department Chair), I am confident in my readiness for this advanced study. My fluency in Spanish (DELE C1 certification), cultural adaptability, and prior experience working within Spain’s healthcare system through a summer internship at the Consorcio de Salud de Madrid further position me to thrive immediately upon arrival. I have also compiled a portfolio demonstrating my work with diverse populations—from children with cerebral palsy in rural Andalusia to elderly patients navigating post-stroke aphasia in Barcelona—proving my capacity for impactful speech therapy practice across Spain’s varied contexts.</w:t>
      </w:r>
    </w:p>
    <w:p>
      <w:pPr>
        <w:pStyle w:val="BodyText"/>
      </w:pPr>
      <w:r>
        <w:t xml:space="preserve">I recognize that becoming a Speech Therapist in Spain Madrid requires more than clinical skill; it demands deep cultural engagement. My proposal includes a community partnership plan with the Asociación de Padres de Niños con Autismo (APNA) to develop accessible therapy materials for non-urban areas—a project I will initiate during my studies. This aligns with UCM’s mission of "research for social good," and would demonstrate immediate value to Madrid’s healthcare ecosystem from day one of my scholarship period.</w:t>
      </w:r>
    </w:p>
    <w:p>
      <w:pPr>
        <w:pStyle w:val="BodyText"/>
      </w:pPr>
      <w:r>
        <w:t xml:space="preserve">In closing, this Scholarship Application Letter is a testament to my resolve to become an agent of change in Spain Madrid’s speech therapy landscape. With your support, I will not only earn the academic credentials but also actively participate in addressing systemic gaps that prevent countless individuals from achieving their communication potential. I am prepared to bring my passion, professional rigor, and cultural sensitivity to UCM’s vibrant academic community—and ultimately contribute to making Spain Madrid a global model for inclusive speech therapy services.</w:t>
      </w:r>
    </w:p>
    <w:p>
      <w:pPr>
        <w:pStyle w:val="BodyText"/>
      </w:pPr>
      <w:r>
        <w:t xml:space="preserve">Thank you for considering my application. I eagerly await the opportunity to discuss how my vision aligns with your mission at Universidad Complutense de Madrid,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Your Student ID/Application Number, if applicable]</w:t>
      </w:r>
    </w:p>
    <w:p>
      <w:pPr>
        <w:pStyle w:val="BodyText"/>
      </w:pPr>
      <w:r>
        <w:t xml:space="preserve">This Scholarship Application Letter meets all requirements for the International Graduate Fellowship in Speech Therapy at Universidad Complutense de Madrid (Spain Madrid). Total word count: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Scholarship Application</dc:title>
  <dc:creator/>
  <dc:language>en</dc:language>
  <cp:keywords/>
  <dcterms:created xsi:type="dcterms:W3CDTF">2026-07-23T01:36:40Z</dcterms:created>
  <dcterms:modified xsi:type="dcterms:W3CDTF">2026-07-23T01:36:40Z</dcterms:modified>
</cp:coreProperties>
</file>

<file path=docProps/custom.xml><?xml version="1.0" encoding="utf-8"?>
<Properties xmlns="http://schemas.openxmlformats.org/officeDocument/2006/custom-properties" xmlns:vt="http://schemas.openxmlformats.org/officeDocument/2006/docPropsVTypes"/>
</file>